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1e16da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1e16da7-fad3-11eb-ac4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wQ3DQAizuoD339IbUGzaVz+V4JGLmjR5ILCNAfVzhEd9A8AC+wflRS/8nn+/oVhFqUSq5mUZr3PrBzpX5uUgXqcm+HkVz4V2zJP8GrIuGKJ4gR+m0DkH/Po4ShfM0dAWv+ZViYz5v8wvKXZqaBVCaz4iFTDFhuotH4xmnFjYWfOR9nAw+q7a1+uS++66pbX+um/7csQQvOa33COdl5Xd/K71lzI7wQbSUdd8yCemNcVv8bPxmYd4y15/HC7s9aF4refg5kjuEaz9YDxB0Z8O+tfmTM+2GXfr/oj2Wi+M4Qt7/1O6LNPNGJ74s6nw+CAv5kdpNOMJUgfzDdGJxbz3+9kPjF8cQXWyH3xdkDjZD+L1gZF1sl99sDvAL/tB2i0boOpAf8/dd9/pjGa5d/L/r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 Call service down in area code 3029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1e16da7-fad3-11eb-ac4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1e16da7-fad3-11eb-ac4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1e16da7-fad3-11eb-ac4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1e16da7</dc:title>
  <dc:creator/>
  <cp:keywords/>
  <dcterms:created xsi:type="dcterms:W3CDTF">2026-04-27T22:33:52Z</dcterms:created>
  <dcterms:modified xsi:type="dcterms:W3CDTF">2026-04-27T22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